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C2B0FE" w14:textId="3A8536A2" w:rsidR="004D36D7" w:rsidRPr="00FD4A68" w:rsidRDefault="00EF4623" w:rsidP="00FD4A68">
      <w:pPr>
        <w:pStyle w:val="LabTitle"/>
        <w:rPr>
          <w:rStyle w:val="LabTitleInstVersred"/>
          <w:b/>
          <w:color w:val="auto"/>
        </w:rPr>
      </w:pPr>
      <w:r>
        <w:t>Packet Tracer –</w:t>
      </w:r>
      <w:r w:rsidR="002D6C2A" w:rsidRPr="00FD4A68">
        <w:t xml:space="preserve"> </w:t>
      </w:r>
      <w:r w:rsidR="00A774BE" w:rsidRPr="00A774BE">
        <w:t>Skills Integration Challenge</w:t>
      </w:r>
    </w:p>
    <w:p w14:paraId="4EFEA8E1" w14:textId="77777777" w:rsidR="003C6BCA" w:rsidRDefault="001E38E0" w:rsidP="0014219C">
      <w:pPr>
        <w:pStyle w:val="LabSection"/>
      </w:pPr>
      <w:r>
        <w:t>Topology</w:t>
      </w:r>
    </w:p>
    <w:p w14:paraId="1AA1AD5C" w14:textId="77777777" w:rsidR="008C4307" w:rsidRDefault="0056188D" w:rsidP="008C4307">
      <w:pPr>
        <w:pStyle w:val="Visual"/>
      </w:pPr>
      <w:r>
        <w:rPr>
          <w:noProof/>
        </w:rPr>
        <w:drawing>
          <wp:inline distT="0" distB="0" distL="0" distR="0" wp14:anchorId="3CC6D4AE" wp14:editId="32D9F76C">
            <wp:extent cx="4990477" cy="3038095"/>
            <wp:effectExtent l="19050" t="0" r="623" b="0"/>
            <wp:docPr id="1" name="Picture 0" descr="topolog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pology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0477" cy="3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4724C" w14:textId="77777777" w:rsidR="002A3571" w:rsidRDefault="002A3571">
      <w:pPr>
        <w:spacing w:before="0" w:after="0" w:line="240" w:lineRule="auto"/>
        <w:rPr>
          <w:rFonts w:eastAsia="Times New Roman"/>
          <w:b/>
          <w:bCs/>
          <w:iCs/>
          <w:sz w:val="24"/>
        </w:rPr>
      </w:pPr>
      <w:r>
        <w:br w:type="page"/>
      </w:r>
    </w:p>
    <w:p w14:paraId="3F219936" w14:textId="77777777" w:rsidR="002A3571" w:rsidRPr="002A3571" w:rsidRDefault="00AE56C0" w:rsidP="002A3571">
      <w:pPr>
        <w:pStyle w:val="LabSection"/>
      </w:pPr>
      <w:r w:rsidRPr="00BB73FF">
        <w:lastRenderedPageBreak/>
        <w:t>Addressing Table</w:t>
      </w:r>
      <w:r w:rsidR="002A3571" w:rsidRPr="002A3571">
        <w:t xml:space="preserve"> </w:t>
      </w:r>
    </w:p>
    <w:p w14:paraId="06FF9106" w14:textId="238DB254" w:rsidR="001229C6" w:rsidRPr="00BB73FF" w:rsidRDefault="001229C6" w:rsidP="002A3571">
      <w:pPr>
        <w:pStyle w:val="InstNoteRed"/>
      </w:pPr>
    </w:p>
    <w:tbl>
      <w:tblPr>
        <w:tblW w:w="927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09"/>
        <w:gridCol w:w="1175"/>
        <w:gridCol w:w="2210"/>
        <w:gridCol w:w="2210"/>
        <w:gridCol w:w="1866"/>
      </w:tblGrid>
      <w:tr w:rsidR="001229C6" w:rsidRPr="000B0C00" w14:paraId="593D0F73" w14:textId="77777777" w:rsidTr="0084127A">
        <w:trPr>
          <w:cantSplit/>
          <w:jc w:val="center"/>
        </w:trPr>
        <w:tc>
          <w:tcPr>
            <w:tcW w:w="18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56B55F2" w14:textId="77777777" w:rsidR="001229C6" w:rsidRPr="000B0C00" w:rsidRDefault="001229C6" w:rsidP="0056188D">
            <w:pPr>
              <w:pStyle w:val="TableHeading"/>
            </w:pPr>
            <w:r w:rsidRPr="000B0C00">
              <w:t>Device</w:t>
            </w:r>
          </w:p>
        </w:tc>
        <w:tc>
          <w:tcPr>
            <w:tcW w:w="11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1CCD252" w14:textId="77777777" w:rsidR="001229C6" w:rsidRPr="000B0C00" w:rsidRDefault="001229C6" w:rsidP="0056188D">
            <w:pPr>
              <w:pStyle w:val="TableHeading"/>
            </w:pPr>
            <w:r w:rsidRPr="000B0C00">
              <w:t>Interface</w:t>
            </w:r>
          </w:p>
        </w:tc>
        <w:tc>
          <w:tcPr>
            <w:tcW w:w="2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9AD707A" w14:textId="77777777" w:rsidR="001229C6" w:rsidRPr="000B0C00" w:rsidRDefault="001229C6" w:rsidP="0056188D">
            <w:pPr>
              <w:pStyle w:val="TableHeading"/>
            </w:pPr>
            <w:r w:rsidRPr="000B0C00">
              <w:t>IP Address</w:t>
            </w:r>
          </w:p>
        </w:tc>
        <w:tc>
          <w:tcPr>
            <w:tcW w:w="2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DC0C63F" w14:textId="77777777" w:rsidR="001229C6" w:rsidRPr="000B0C00" w:rsidRDefault="001229C6" w:rsidP="0056188D">
            <w:pPr>
              <w:pStyle w:val="TableHeading"/>
            </w:pPr>
            <w:r w:rsidRPr="000B0C00">
              <w:t>Subnet Mask</w:t>
            </w:r>
          </w:p>
        </w:tc>
        <w:tc>
          <w:tcPr>
            <w:tcW w:w="18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7823520" w14:textId="77777777" w:rsidR="001229C6" w:rsidRPr="000B0C00" w:rsidRDefault="001229C6" w:rsidP="0056188D">
            <w:pPr>
              <w:pStyle w:val="TableHeading"/>
            </w:pPr>
            <w:r w:rsidRPr="000B0C00">
              <w:t>Default Gateway</w:t>
            </w:r>
          </w:p>
        </w:tc>
      </w:tr>
      <w:tr w:rsidR="0056188D" w:rsidRPr="000B0C00" w14:paraId="7BFC542A" w14:textId="77777777" w:rsidTr="0042736D">
        <w:trPr>
          <w:cantSplit/>
          <w:jc w:val="center"/>
        </w:trPr>
        <w:tc>
          <w:tcPr>
            <w:tcW w:w="1809" w:type="dxa"/>
            <w:vMerge w:val="restart"/>
            <w:vAlign w:val="center"/>
          </w:tcPr>
          <w:p w14:paraId="16868E50" w14:textId="0DFF1351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430E5D3E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G0/0</w:t>
            </w:r>
            <w:r>
              <w:rPr>
                <w:rFonts w:cs="Arial"/>
              </w:rPr>
              <w:t>.15</w:t>
            </w:r>
          </w:p>
        </w:tc>
        <w:tc>
          <w:tcPr>
            <w:tcW w:w="2210" w:type="dxa"/>
            <w:vAlign w:val="center"/>
          </w:tcPr>
          <w:p w14:paraId="191BE69F" w14:textId="192F9E0C" w:rsidR="0056188D" w:rsidRPr="00A96ECB" w:rsidRDefault="0056188D" w:rsidP="0056188D">
            <w:pPr>
              <w:pStyle w:val="TableText"/>
              <w:rPr>
                <w:rFonts w:cs="Arial"/>
              </w:rPr>
            </w:pPr>
          </w:p>
        </w:tc>
        <w:tc>
          <w:tcPr>
            <w:tcW w:w="2210" w:type="dxa"/>
          </w:tcPr>
          <w:p w14:paraId="5E6B2618" w14:textId="4FA27769" w:rsidR="0056188D" w:rsidRDefault="0056188D" w:rsidP="0056188D">
            <w:pPr>
              <w:pStyle w:val="TableText"/>
            </w:pPr>
          </w:p>
        </w:tc>
        <w:tc>
          <w:tcPr>
            <w:tcW w:w="1866" w:type="dxa"/>
            <w:vAlign w:val="center"/>
          </w:tcPr>
          <w:p w14:paraId="4FA159BC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5ECD478A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1A35CB6B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1CC97A9A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G0/0</w:t>
            </w:r>
            <w:r>
              <w:rPr>
                <w:rFonts w:cs="Arial"/>
              </w:rPr>
              <w:t>.30</w:t>
            </w:r>
          </w:p>
        </w:tc>
        <w:tc>
          <w:tcPr>
            <w:tcW w:w="2210" w:type="dxa"/>
          </w:tcPr>
          <w:p w14:paraId="7871184B" w14:textId="52CEFC9D" w:rsidR="0056188D" w:rsidRDefault="0056188D" w:rsidP="0056188D">
            <w:pPr>
              <w:pStyle w:val="TableText"/>
            </w:pPr>
          </w:p>
        </w:tc>
        <w:tc>
          <w:tcPr>
            <w:tcW w:w="2210" w:type="dxa"/>
          </w:tcPr>
          <w:p w14:paraId="25BDF7D9" w14:textId="26CBC466" w:rsidR="0056188D" w:rsidRDefault="0056188D" w:rsidP="0056188D">
            <w:pPr>
              <w:pStyle w:val="TableText"/>
            </w:pPr>
          </w:p>
        </w:tc>
        <w:tc>
          <w:tcPr>
            <w:tcW w:w="1866" w:type="dxa"/>
          </w:tcPr>
          <w:p w14:paraId="03DA0A64" w14:textId="77777777" w:rsidR="0056188D" w:rsidRDefault="0056188D" w:rsidP="0056188D">
            <w:pPr>
              <w:pStyle w:val="TableText"/>
            </w:pPr>
            <w:r w:rsidRPr="002315FB">
              <w:rPr>
                <w:rFonts w:cs="Arial"/>
              </w:rPr>
              <w:t>N/A</w:t>
            </w:r>
          </w:p>
        </w:tc>
      </w:tr>
      <w:tr w:rsidR="0056188D" w:rsidRPr="000B0C00" w14:paraId="0A429035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043E4F3B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65723298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G0/0</w:t>
            </w:r>
            <w:r>
              <w:rPr>
                <w:rFonts w:cs="Arial"/>
              </w:rPr>
              <w:t>.45</w:t>
            </w:r>
          </w:p>
        </w:tc>
        <w:tc>
          <w:tcPr>
            <w:tcW w:w="2210" w:type="dxa"/>
          </w:tcPr>
          <w:p w14:paraId="690BD8D8" w14:textId="69BDED19" w:rsidR="0056188D" w:rsidRDefault="0056188D" w:rsidP="0056188D">
            <w:pPr>
              <w:pStyle w:val="TableText"/>
            </w:pPr>
          </w:p>
        </w:tc>
        <w:tc>
          <w:tcPr>
            <w:tcW w:w="2210" w:type="dxa"/>
          </w:tcPr>
          <w:p w14:paraId="068AB854" w14:textId="723A3AF1" w:rsidR="0056188D" w:rsidRDefault="0056188D" w:rsidP="0056188D">
            <w:pPr>
              <w:pStyle w:val="TableText"/>
            </w:pPr>
          </w:p>
        </w:tc>
        <w:tc>
          <w:tcPr>
            <w:tcW w:w="1866" w:type="dxa"/>
          </w:tcPr>
          <w:p w14:paraId="12CE2A89" w14:textId="77777777" w:rsidR="0056188D" w:rsidRDefault="0056188D" w:rsidP="0056188D">
            <w:pPr>
              <w:pStyle w:val="TableText"/>
            </w:pPr>
            <w:r w:rsidRPr="002315FB">
              <w:rPr>
                <w:rFonts w:cs="Arial"/>
              </w:rPr>
              <w:t>N/A</w:t>
            </w:r>
          </w:p>
        </w:tc>
      </w:tr>
      <w:tr w:rsidR="0056188D" w:rsidRPr="000B0C00" w14:paraId="1B515A8E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36A2EAD7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23180CAE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G0/0</w:t>
            </w:r>
            <w:r>
              <w:rPr>
                <w:rFonts w:cs="Arial"/>
              </w:rPr>
              <w:t>.60</w:t>
            </w:r>
          </w:p>
        </w:tc>
        <w:tc>
          <w:tcPr>
            <w:tcW w:w="2210" w:type="dxa"/>
          </w:tcPr>
          <w:p w14:paraId="6CAB2921" w14:textId="363DBEA9" w:rsidR="0056188D" w:rsidRDefault="0056188D" w:rsidP="0056188D">
            <w:pPr>
              <w:pStyle w:val="TableText"/>
            </w:pPr>
          </w:p>
        </w:tc>
        <w:tc>
          <w:tcPr>
            <w:tcW w:w="2210" w:type="dxa"/>
          </w:tcPr>
          <w:p w14:paraId="7D55C07C" w14:textId="3EF4311A" w:rsidR="0056188D" w:rsidRDefault="0056188D" w:rsidP="0056188D">
            <w:pPr>
              <w:pStyle w:val="TableText"/>
            </w:pPr>
          </w:p>
        </w:tc>
        <w:tc>
          <w:tcPr>
            <w:tcW w:w="1866" w:type="dxa"/>
          </w:tcPr>
          <w:p w14:paraId="5DC64BA8" w14:textId="77777777" w:rsidR="0056188D" w:rsidRDefault="0056188D" w:rsidP="0056188D">
            <w:pPr>
              <w:pStyle w:val="TableText"/>
            </w:pPr>
            <w:r w:rsidRPr="002315FB">
              <w:rPr>
                <w:rFonts w:cs="Arial"/>
              </w:rPr>
              <w:t>N/A</w:t>
            </w:r>
          </w:p>
        </w:tc>
      </w:tr>
      <w:tr w:rsidR="0056188D" w:rsidRPr="000B0C00" w14:paraId="12C51587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1B0BA9FE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298535CA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S0/0/0</w:t>
            </w:r>
          </w:p>
        </w:tc>
        <w:tc>
          <w:tcPr>
            <w:tcW w:w="2210" w:type="dxa"/>
          </w:tcPr>
          <w:p w14:paraId="766D48EB" w14:textId="79C8266B" w:rsidR="0056188D" w:rsidRDefault="0056188D" w:rsidP="0056188D">
            <w:pPr>
              <w:pStyle w:val="TableText"/>
            </w:pPr>
          </w:p>
        </w:tc>
        <w:tc>
          <w:tcPr>
            <w:tcW w:w="2210" w:type="dxa"/>
          </w:tcPr>
          <w:p w14:paraId="59934499" w14:textId="77777777" w:rsidR="0056188D" w:rsidRDefault="0056188D" w:rsidP="0056188D">
            <w:pPr>
              <w:pStyle w:val="TableText"/>
            </w:pPr>
            <w:r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01BB8AB6" w14:textId="77777777" w:rsidR="0056188D" w:rsidRDefault="0056188D" w:rsidP="0056188D">
            <w:pPr>
              <w:pStyle w:val="TableText"/>
            </w:pPr>
            <w:r w:rsidRPr="002315FB">
              <w:rPr>
                <w:rFonts w:cs="Arial"/>
              </w:rPr>
              <w:t>N/A</w:t>
            </w:r>
          </w:p>
        </w:tc>
      </w:tr>
      <w:tr w:rsidR="0056188D" w:rsidRPr="000B0C00" w14:paraId="1EC7B3DD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2DD7925F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42170514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S0/0/1</w:t>
            </w:r>
          </w:p>
        </w:tc>
        <w:tc>
          <w:tcPr>
            <w:tcW w:w="2210" w:type="dxa"/>
          </w:tcPr>
          <w:p w14:paraId="082A9D72" w14:textId="0E76CC96" w:rsidR="0056188D" w:rsidRDefault="0056188D" w:rsidP="0056188D">
            <w:pPr>
              <w:pStyle w:val="TableText"/>
            </w:pPr>
          </w:p>
        </w:tc>
        <w:tc>
          <w:tcPr>
            <w:tcW w:w="2210" w:type="dxa"/>
          </w:tcPr>
          <w:p w14:paraId="65E6D556" w14:textId="77777777" w:rsidR="0056188D" w:rsidRDefault="0056188D" w:rsidP="0056188D">
            <w:pPr>
              <w:pStyle w:val="TableText"/>
            </w:pPr>
            <w:r w:rsidRPr="00DF2A45"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6393238D" w14:textId="77777777" w:rsidR="0056188D" w:rsidRDefault="0056188D" w:rsidP="0056188D">
            <w:pPr>
              <w:pStyle w:val="TableText"/>
            </w:pPr>
            <w:r w:rsidRPr="002315FB">
              <w:rPr>
                <w:rFonts w:cs="Arial"/>
              </w:rPr>
              <w:t>N/A</w:t>
            </w:r>
          </w:p>
        </w:tc>
      </w:tr>
      <w:tr w:rsidR="0056188D" w:rsidRPr="000B0C00" w14:paraId="2BD5299D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6E4BDE61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6F9F18CF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S0/1/0</w:t>
            </w:r>
          </w:p>
        </w:tc>
        <w:tc>
          <w:tcPr>
            <w:tcW w:w="2210" w:type="dxa"/>
          </w:tcPr>
          <w:p w14:paraId="4587BADB" w14:textId="7E9357C0" w:rsidR="0056188D" w:rsidRDefault="0056188D" w:rsidP="0056188D">
            <w:pPr>
              <w:pStyle w:val="TableText"/>
            </w:pPr>
          </w:p>
        </w:tc>
        <w:tc>
          <w:tcPr>
            <w:tcW w:w="2210" w:type="dxa"/>
          </w:tcPr>
          <w:p w14:paraId="03182E91" w14:textId="77777777" w:rsidR="0056188D" w:rsidRDefault="0056188D" w:rsidP="0056188D">
            <w:pPr>
              <w:pStyle w:val="TableText"/>
            </w:pPr>
            <w:r w:rsidRPr="00DF2A45"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51BF1D55" w14:textId="77777777" w:rsidR="0056188D" w:rsidRDefault="0056188D" w:rsidP="0056188D">
            <w:pPr>
              <w:pStyle w:val="TableText"/>
            </w:pPr>
            <w:r w:rsidRPr="002315FB">
              <w:rPr>
                <w:rFonts w:cs="Arial"/>
              </w:rPr>
              <w:t>N/A</w:t>
            </w:r>
          </w:p>
        </w:tc>
      </w:tr>
      <w:tr w:rsidR="0056188D" w:rsidRPr="000B0C00" w14:paraId="0155F1E2" w14:textId="77777777" w:rsidTr="0042736D">
        <w:trPr>
          <w:cantSplit/>
          <w:jc w:val="center"/>
        </w:trPr>
        <w:tc>
          <w:tcPr>
            <w:tcW w:w="1809" w:type="dxa"/>
            <w:vMerge w:val="restart"/>
            <w:vAlign w:val="center"/>
          </w:tcPr>
          <w:p w14:paraId="2BAA2D73" w14:textId="0D94B2E4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3A9E5E35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G0/0</w:t>
            </w:r>
          </w:p>
        </w:tc>
        <w:tc>
          <w:tcPr>
            <w:tcW w:w="2210" w:type="dxa"/>
          </w:tcPr>
          <w:p w14:paraId="6890F164" w14:textId="759A68F7" w:rsidR="0056188D" w:rsidRDefault="0056188D" w:rsidP="0056188D">
            <w:pPr>
              <w:pStyle w:val="TableText"/>
            </w:pPr>
          </w:p>
        </w:tc>
        <w:tc>
          <w:tcPr>
            <w:tcW w:w="2210" w:type="dxa"/>
          </w:tcPr>
          <w:p w14:paraId="1B8976E0" w14:textId="390C8E88" w:rsidR="0056188D" w:rsidRDefault="0056188D" w:rsidP="0056188D">
            <w:pPr>
              <w:pStyle w:val="TableText"/>
            </w:pPr>
          </w:p>
        </w:tc>
        <w:tc>
          <w:tcPr>
            <w:tcW w:w="1866" w:type="dxa"/>
          </w:tcPr>
          <w:p w14:paraId="03A23849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5A204E30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592D28C4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3481D3DA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S0/0/0</w:t>
            </w:r>
          </w:p>
        </w:tc>
        <w:tc>
          <w:tcPr>
            <w:tcW w:w="2210" w:type="dxa"/>
          </w:tcPr>
          <w:p w14:paraId="73A91FAB" w14:textId="3FB9D4A0" w:rsidR="0056188D" w:rsidRDefault="0056188D" w:rsidP="0056188D">
            <w:pPr>
              <w:pStyle w:val="TableText"/>
            </w:pPr>
          </w:p>
        </w:tc>
        <w:tc>
          <w:tcPr>
            <w:tcW w:w="2210" w:type="dxa"/>
          </w:tcPr>
          <w:p w14:paraId="3A30DC48" w14:textId="77777777" w:rsidR="0056188D" w:rsidRDefault="0056188D" w:rsidP="0056188D">
            <w:pPr>
              <w:pStyle w:val="TableText"/>
            </w:pPr>
            <w:r w:rsidRPr="00D22CBA"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7F7F850D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34660F8D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24647B0E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3DD185FA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S0/0/1</w:t>
            </w:r>
          </w:p>
        </w:tc>
        <w:tc>
          <w:tcPr>
            <w:tcW w:w="2210" w:type="dxa"/>
          </w:tcPr>
          <w:p w14:paraId="2A0DA302" w14:textId="571ED291" w:rsidR="0056188D" w:rsidRDefault="0056188D" w:rsidP="0056188D">
            <w:pPr>
              <w:pStyle w:val="TableText"/>
            </w:pPr>
          </w:p>
        </w:tc>
        <w:tc>
          <w:tcPr>
            <w:tcW w:w="2210" w:type="dxa"/>
          </w:tcPr>
          <w:p w14:paraId="68335FBD" w14:textId="77777777" w:rsidR="0056188D" w:rsidRDefault="0056188D" w:rsidP="0056188D">
            <w:pPr>
              <w:pStyle w:val="TableText"/>
            </w:pPr>
            <w:r w:rsidRPr="00D22CBA"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15ECB19A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2639FCC1" w14:textId="77777777" w:rsidTr="0042736D">
        <w:trPr>
          <w:cantSplit/>
          <w:jc w:val="center"/>
        </w:trPr>
        <w:tc>
          <w:tcPr>
            <w:tcW w:w="1809" w:type="dxa"/>
            <w:vMerge w:val="restart"/>
            <w:vAlign w:val="center"/>
          </w:tcPr>
          <w:p w14:paraId="4A6F6D50" w14:textId="1C9F8B9A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2FC16EC7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G0/0</w:t>
            </w:r>
          </w:p>
        </w:tc>
        <w:tc>
          <w:tcPr>
            <w:tcW w:w="2210" w:type="dxa"/>
          </w:tcPr>
          <w:p w14:paraId="2AC3A488" w14:textId="5480F9B6" w:rsidR="0056188D" w:rsidRDefault="0056188D" w:rsidP="0056188D">
            <w:pPr>
              <w:pStyle w:val="TableText"/>
            </w:pPr>
          </w:p>
        </w:tc>
        <w:tc>
          <w:tcPr>
            <w:tcW w:w="2210" w:type="dxa"/>
          </w:tcPr>
          <w:p w14:paraId="2E8BBFE3" w14:textId="31C4DA50" w:rsidR="0056188D" w:rsidRDefault="0056188D" w:rsidP="0056188D">
            <w:pPr>
              <w:pStyle w:val="TableText"/>
            </w:pPr>
          </w:p>
        </w:tc>
        <w:tc>
          <w:tcPr>
            <w:tcW w:w="1866" w:type="dxa"/>
          </w:tcPr>
          <w:p w14:paraId="424D3012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581163A3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19A24644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016E637E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S0/0/0</w:t>
            </w:r>
          </w:p>
        </w:tc>
        <w:tc>
          <w:tcPr>
            <w:tcW w:w="2210" w:type="dxa"/>
          </w:tcPr>
          <w:p w14:paraId="02EB8283" w14:textId="72F8B0AD" w:rsidR="0056188D" w:rsidRDefault="0056188D" w:rsidP="0056188D">
            <w:pPr>
              <w:pStyle w:val="TableText"/>
            </w:pPr>
          </w:p>
        </w:tc>
        <w:tc>
          <w:tcPr>
            <w:tcW w:w="2210" w:type="dxa"/>
          </w:tcPr>
          <w:p w14:paraId="1FFA95BD" w14:textId="77777777" w:rsidR="0056188D" w:rsidRDefault="0056188D" w:rsidP="0056188D">
            <w:pPr>
              <w:pStyle w:val="TableText"/>
            </w:pPr>
            <w:r w:rsidRPr="00ED45CB"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6B4F30D6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4C271EC2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2E283703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57D33CEA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S0/0/1</w:t>
            </w:r>
          </w:p>
        </w:tc>
        <w:tc>
          <w:tcPr>
            <w:tcW w:w="2210" w:type="dxa"/>
          </w:tcPr>
          <w:p w14:paraId="5DD4BA24" w14:textId="499EDCD3" w:rsidR="0056188D" w:rsidRDefault="0056188D" w:rsidP="0056188D">
            <w:pPr>
              <w:pStyle w:val="TableText"/>
            </w:pPr>
          </w:p>
        </w:tc>
        <w:tc>
          <w:tcPr>
            <w:tcW w:w="2210" w:type="dxa"/>
          </w:tcPr>
          <w:p w14:paraId="44F5EED0" w14:textId="77777777" w:rsidR="0056188D" w:rsidRDefault="0056188D" w:rsidP="0056188D">
            <w:pPr>
              <w:pStyle w:val="TableText"/>
            </w:pPr>
            <w:r w:rsidRPr="00ED45CB"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29D78572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4466998D" w14:textId="77777777" w:rsidTr="001F19A9">
        <w:trPr>
          <w:cantSplit/>
          <w:jc w:val="center"/>
        </w:trPr>
        <w:tc>
          <w:tcPr>
            <w:tcW w:w="1809" w:type="dxa"/>
            <w:vAlign w:val="center"/>
          </w:tcPr>
          <w:p w14:paraId="13D3E919" w14:textId="2FBB6452" w:rsidR="0056188D" w:rsidRDefault="0056188D" w:rsidP="0056188D">
            <w:pPr>
              <w:pStyle w:val="TableText"/>
            </w:pPr>
          </w:p>
        </w:tc>
        <w:tc>
          <w:tcPr>
            <w:tcW w:w="1175" w:type="dxa"/>
          </w:tcPr>
          <w:p w14:paraId="43A217C8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VLAN 60</w:t>
            </w:r>
          </w:p>
        </w:tc>
        <w:tc>
          <w:tcPr>
            <w:tcW w:w="2210" w:type="dxa"/>
            <w:vAlign w:val="center"/>
          </w:tcPr>
          <w:p w14:paraId="3C773A3C" w14:textId="6E8A6DC8" w:rsidR="0056188D" w:rsidRDefault="0056188D" w:rsidP="0056188D">
            <w:pPr>
              <w:pStyle w:val="TableText"/>
              <w:rPr>
                <w:rFonts w:cs="Arial"/>
              </w:rPr>
            </w:pPr>
          </w:p>
        </w:tc>
        <w:tc>
          <w:tcPr>
            <w:tcW w:w="2210" w:type="dxa"/>
            <w:vAlign w:val="center"/>
          </w:tcPr>
          <w:p w14:paraId="4501DCD3" w14:textId="3021671C" w:rsidR="0056188D" w:rsidRDefault="0056188D" w:rsidP="005256E8">
            <w:pPr>
              <w:pStyle w:val="InstNoteRed"/>
            </w:pPr>
          </w:p>
        </w:tc>
        <w:tc>
          <w:tcPr>
            <w:tcW w:w="1866" w:type="dxa"/>
            <w:vAlign w:val="center"/>
          </w:tcPr>
          <w:p w14:paraId="73815A00" w14:textId="67F7FFE8" w:rsidR="0056188D" w:rsidRDefault="0056188D" w:rsidP="005256E8">
            <w:pPr>
              <w:pStyle w:val="InstNoteRed"/>
            </w:pPr>
          </w:p>
        </w:tc>
      </w:tr>
      <w:tr w:rsidR="0056188D" w:rsidRPr="000B0C00" w14:paraId="32CA4252" w14:textId="77777777" w:rsidTr="001F19A9">
        <w:trPr>
          <w:cantSplit/>
          <w:jc w:val="center"/>
        </w:trPr>
        <w:tc>
          <w:tcPr>
            <w:tcW w:w="1809" w:type="dxa"/>
            <w:vAlign w:val="center"/>
          </w:tcPr>
          <w:p w14:paraId="2F1D9143" w14:textId="43045B4E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</w:tcPr>
          <w:p w14:paraId="1C5A856B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IC</w:t>
            </w:r>
          </w:p>
        </w:tc>
        <w:tc>
          <w:tcPr>
            <w:tcW w:w="2210" w:type="dxa"/>
            <w:vAlign w:val="center"/>
          </w:tcPr>
          <w:p w14:paraId="57BD17B0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DHCP Assigned</w:t>
            </w:r>
          </w:p>
        </w:tc>
        <w:tc>
          <w:tcPr>
            <w:tcW w:w="2210" w:type="dxa"/>
            <w:vAlign w:val="center"/>
          </w:tcPr>
          <w:p w14:paraId="0C428F29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DHCP Assigned</w:t>
            </w:r>
          </w:p>
        </w:tc>
        <w:tc>
          <w:tcPr>
            <w:tcW w:w="1866" w:type="dxa"/>
            <w:vAlign w:val="center"/>
          </w:tcPr>
          <w:p w14:paraId="707AD1A9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DHCP Assigned</w:t>
            </w:r>
          </w:p>
        </w:tc>
      </w:tr>
    </w:tbl>
    <w:p w14:paraId="145F1C6F" w14:textId="77777777" w:rsidR="0077742A" w:rsidRPr="008C3005" w:rsidRDefault="0077742A" w:rsidP="008C3005">
      <w:pPr>
        <w:pStyle w:val="LabSection"/>
      </w:pPr>
      <w:r w:rsidRPr="008C3005">
        <w:t>VLANs and Port Assignments Table</w:t>
      </w:r>
    </w:p>
    <w:tbl>
      <w:tblPr>
        <w:tblStyle w:val="LabTableStyle"/>
        <w:tblW w:w="0" w:type="auto"/>
        <w:tblLook w:val="04A0" w:firstRow="1" w:lastRow="0" w:firstColumn="1" w:lastColumn="0" w:noHBand="0" w:noVBand="1"/>
      </w:tblPr>
      <w:tblGrid>
        <w:gridCol w:w="2574"/>
        <w:gridCol w:w="2187"/>
        <w:gridCol w:w="2250"/>
      </w:tblGrid>
      <w:tr w:rsidR="0077742A" w14:paraId="3979D03C" w14:textId="77777777" w:rsidTr="007774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74" w:type="dxa"/>
          </w:tcPr>
          <w:p w14:paraId="1FD27D3B" w14:textId="77777777" w:rsidR="0077742A" w:rsidRDefault="0077742A" w:rsidP="0077742A">
            <w:pPr>
              <w:pStyle w:val="TableHeading"/>
            </w:pPr>
            <w:r>
              <w:t>VLAN Number - Name</w:t>
            </w:r>
          </w:p>
        </w:tc>
        <w:tc>
          <w:tcPr>
            <w:tcW w:w="2187" w:type="dxa"/>
          </w:tcPr>
          <w:p w14:paraId="691B0F08" w14:textId="77777777" w:rsidR="0077742A" w:rsidRDefault="0077742A" w:rsidP="0077742A">
            <w:pPr>
              <w:pStyle w:val="TableHeading"/>
            </w:pPr>
            <w:r>
              <w:t>Port assignment</w:t>
            </w:r>
          </w:p>
        </w:tc>
        <w:tc>
          <w:tcPr>
            <w:tcW w:w="2250" w:type="dxa"/>
          </w:tcPr>
          <w:p w14:paraId="4E1C9480" w14:textId="77777777" w:rsidR="0077742A" w:rsidRDefault="0077742A" w:rsidP="0077742A">
            <w:pPr>
              <w:pStyle w:val="TableHeading"/>
            </w:pPr>
            <w:r>
              <w:t>Network</w:t>
            </w:r>
          </w:p>
        </w:tc>
      </w:tr>
      <w:tr w:rsidR="0077742A" w14:paraId="4506E1EA" w14:textId="77777777" w:rsidTr="0077742A">
        <w:tc>
          <w:tcPr>
            <w:tcW w:w="2574" w:type="dxa"/>
          </w:tcPr>
          <w:p w14:paraId="1136708E" w14:textId="77777777" w:rsidR="0077742A" w:rsidRDefault="0077742A" w:rsidP="0077742A">
            <w:pPr>
              <w:pStyle w:val="TableText"/>
            </w:pPr>
            <w:r>
              <w:t>15 - Servers</w:t>
            </w:r>
          </w:p>
        </w:tc>
        <w:tc>
          <w:tcPr>
            <w:tcW w:w="2187" w:type="dxa"/>
          </w:tcPr>
          <w:p w14:paraId="7088BA7F" w14:textId="77777777" w:rsidR="0077742A" w:rsidRDefault="0077742A" w:rsidP="0077742A">
            <w:pPr>
              <w:pStyle w:val="TableText"/>
            </w:pPr>
            <w:r>
              <w:t>F0/11 - F0/20</w:t>
            </w:r>
          </w:p>
        </w:tc>
        <w:tc>
          <w:tcPr>
            <w:tcW w:w="2250" w:type="dxa"/>
          </w:tcPr>
          <w:p w14:paraId="48677BD8" w14:textId="0C7D725E" w:rsidR="0077742A" w:rsidRDefault="0077742A" w:rsidP="0077742A">
            <w:pPr>
              <w:pStyle w:val="InstNoteRed"/>
            </w:pPr>
          </w:p>
        </w:tc>
      </w:tr>
      <w:tr w:rsidR="0077742A" w14:paraId="5E2B5CA0" w14:textId="77777777" w:rsidTr="0077742A">
        <w:tc>
          <w:tcPr>
            <w:tcW w:w="2574" w:type="dxa"/>
          </w:tcPr>
          <w:p w14:paraId="34159CAF" w14:textId="77777777" w:rsidR="0077742A" w:rsidRDefault="0077742A" w:rsidP="0077742A">
            <w:pPr>
              <w:pStyle w:val="TableText"/>
            </w:pPr>
            <w:r>
              <w:t>30 - PCs</w:t>
            </w:r>
          </w:p>
        </w:tc>
        <w:tc>
          <w:tcPr>
            <w:tcW w:w="2187" w:type="dxa"/>
          </w:tcPr>
          <w:p w14:paraId="3C28B4C6" w14:textId="77777777" w:rsidR="0077742A" w:rsidRDefault="0077742A" w:rsidP="0077742A">
            <w:pPr>
              <w:pStyle w:val="TableText"/>
            </w:pPr>
            <w:r>
              <w:t>F0/1 - F0/10</w:t>
            </w:r>
          </w:p>
        </w:tc>
        <w:tc>
          <w:tcPr>
            <w:tcW w:w="2250" w:type="dxa"/>
          </w:tcPr>
          <w:p w14:paraId="00ABE98C" w14:textId="439947C8" w:rsidR="0077742A" w:rsidRDefault="0077742A" w:rsidP="0077742A">
            <w:pPr>
              <w:pStyle w:val="InstNoteRed"/>
            </w:pPr>
          </w:p>
        </w:tc>
      </w:tr>
      <w:tr w:rsidR="0077742A" w14:paraId="33F88CF0" w14:textId="77777777" w:rsidTr="0077742A">
        <w:tc>
          <w:tcPr>
            <w:tcW w:w="2574" w:type="dxa"/>
          </w:tcPr>
          <w:p w14:paraId="408D4BE1" w14:textId="77777777" w:rsidR="0077742A" w:rsidRDefault="0077742A" w:rsidP="0077742A">
            <w:pPr>
              <w:pStyle w:val="TableText"/>
            </w:pPr>
            <w:r>
              <w:t>45 - Native</w:t>
            </w:r>
          </w:p>
        </w:tc>
        <w:tc>
          <w:tcPr>
            <w:tcW w:w="2187" w:type="dxa"/>
          </w:tcPr>
          <w:p w14:paraId="07A4CF4F" w14:textId="77777777" w:rsidR="0077742A" w:rsidRDefault="0077742A" w:rsidP="000E2B3A">
            <w:pPr>
              <w:pStyle w:val="TableText"/>
            </w:pPr>
            <w:r>
              <w:t>G</w:t>
            </w:r>
            <w:r w:rsidR="000E2B3A">
              <w:t>0</w:t>
            </w:r>
            <w:r>
              <w:t>/1</w:t>
            </w:r>
          </w:p>
        </w:tc>
        <w:tc>
          <w:tcPr>
            <w:tcW w:w="2250" w:type="dxa"/>
          </w:tcPr>
          <w:p w14:paraId="58B1B1A3" w14:textId="6A639002" w:rsidR="0077742A" w:rsidRDefault="0077742A" w:rsidP="0077742A">
            <w:pPr>
              <w:pStyle w:val="InstNoteRed"/>
            </w:pPr>
          </w:p>
        </w:tc>
      </w:tr>
      <w:tr w:rsidR="0077742A" w14:paraId="74E6E425" w14:textId="77777777" w:rsidTr="0077742A">
        <w:tc>
          <w:tcPr>
            <w:tcW w:w="2574" w:type="dxa"/>
          </w:tcPr>
          <w:p w14:paraId="61439B0B" w14:textId="77777777" w:rsidR="0077742A" w:rsidRDefault="0077742A" w:rsidP="0077742A">
            <w:pPr>
              <w:pStyle w:val="TableText"/>
            </w:pPr>
            <w:r>
              <w:t>60 - Management</w:t>
            </w:r>
          </w:p>
        </w:tc>
        <w:tc>
          <w:tcPr>
            <w:tcW w:w="2187" w:type="dxa"/>
          </w:tcPr>
          <w:p w14:paraId="799FD640" w14:textId="77777777" w:rsidR="0077742A" w:rsidRDefault="0077742A" w:rsidP="0077742A">
            <w:pPr>
              <w:pStyle w:val="TableText"/>
            </w:pPr>
            <w:r>
              <w:t>VLAN 60</w:t>
            </w:r>
          </w:p>
        </w:tc>
        <w:tc>
          <w:tcPr>
            <w:tcW w:w="2250" w:type="dxa"/>
          </w:tcPr>
          <w:p w14:paraId="03EB4C9D" w14:textId="08987A17" w:rsidR="0077742A" w:rsidRDefault="0077742A" w:rsidP="0077742A">
            <w:pPr>
              <w:pStyle w:val="InstNoteRed"/>
            </w:pPr>
          </w:p>
        </w:tc>
      </w:tr>
    </w:tbl>
    <w:p w14:paraId="58CB59B9" w14:textId="77777777" w:rsidR="00D87F26" w:rsidRDefault="00672919" w:rsidP="001E37C5">
      <w:pPr>
        <w:pStyle w:val="LabSection"/>
      </w:pPr>
      <w:r>
        <w:t>Scenario</w:t>
      </w:r>
    </w:p>
    <w:p w14:paraId="0C3DF8D5" w14:textId="22CA078A" w:rsidR="001E37C5" w:rsidRPr="001E37C5" w:rsidRDefault="005256E8" w:rsidP="001E37C5">
      <w:pPr>
        <w:pStyle w:val="BodyTextL25"/>
      </w:pPr>
      <w:r>
        <w:t xml:space="preserve">This culminating activity includes many of the skills that you have acquired during this course. </w:t>
      </w:r>
      <w:r w:rsidR="008C3005">
        <w:t xml:space="preserve">First, you will complete the documentation for the network. </w:t>
      </w:r>
      <w:r w:rsidR="00F7652D">
        <w:t>M</w:t>
      </w:r>
      <w:r w:rsidR="008C3005">
        <w:t>ake sure you have a printed version of the instructions. During implementation, y</w:t>
      </w:r>
      <w:r>
        <w:t xml:space="preserve">ou will configure VLANs, trunking, port security and SSH remote access on a switch. </w:t>
      </w:r>
      <w:r w:rsidR="00F7652D">
        <w:t>Y</w:t>
      </w:r>
      <w:r>
        <w:t xml:space="preserve">ou will </w:t>
      </w:r>
      <w:r w:rsidR="00F7652D">
        <w:t xml:space="preserve">then </w:t>
      </w:r>
      <w:r>
        <w:t xml:space="preserve">implement inter-VLAN routing and NAT on a router. Finally, you will </w:t>
      </w:r>
      <w:r w:rsidR="008C3005">
        <w:t xml:space="preserve">use your documentation to </w:t>
      </w:r>
      <w:r>
        <w:t>verify your implementation by testing end-to-end connectivity.</w:t>
      </w:r>
    </w:p>
    <w:p w14:paraId="407FC910" w14:textId="77777777" w:rsidR="0077742A" w:rsidRPr="0077742A" w:rsidRDefault="0077742A" w:rsidP="008C3005">
      <w:pPr>
        <w:pStyle w:val="LabSection"/>
      </w:pPr>
      <w:r w:rsidRPr="0077742A">
        <w:t>Documentation</w:t>
      </w:r>
    </w:p>
    <w:p w14:paraId="015141CF" w14:textId="77777777" w:rsidR="0077742A" w:rsidRDefault="0077742A" w:rsidP="0077742A">
      <w:pPr>
        <w:pStyle w:val="BodyTextL25"/>
      </w:pPr>
      <w:r>
        <w:t>You are required to fully document the network. You will need a print out of this instruction set, which will include an unlabeled topology diagram:</w:t>
      </w:r>
    </w:p>
    <w:p w14:paraId="25565142" w14:textId="77777777" w:rsidR="0077742A" w:rsidRDefault="0077742A" w:rsidP="0077742A">
      <w:pPr>
        <w:pStyle w:val="Bulletlevel2"/>
      </w:pPr>
      <w:r>
        <w:lastRenderedPageBreak/>
        <w:t>Label all the device names, network addresses and other important information that Packet Tracer generated.</w:t>
      </w:r>
    </w:p>
    <w:p w14:paraId="7B780726" w14:textId="77777777" w:rsidR="0077742A" w:rsidRDefault="0077742A" w:rsidP="0077742A">
      <w:pPr>
        <w:pStyle w:val="Bulletlevel2"/>
      </w:pPr>
      <w:r>
        <w:t xml:space="preserve">Complete the </w:t>
      </w:r>
      <w:r>
        <w:rPr>
          <w:b/>
        </w:rPr>
        <w:t xml:space="preserve">Addressing Table </w:t>
      </w:r>
      <w:r>
        <w:t xml:space="preserve">and </w:t>
      </w:r>
      <w:r>
        <w:rPr>
          <w:b/>
        </w:rPr>
        <w:t>VLANs and Port Assignments Table</w:t>
      </w:r>
      <w:r>
        <w:t>.</w:t>
      </w:r>
    </w:p>
    <w:p w14:paraId="46B72EA8" w14:textId="77777777" w:rsidR="001C6833" w:rsidRDefault="001C6833" w:rsidP="0077742A">
      <w:pPr>
        <w:pStyle w:val="Bulletlevel2"/>
      </w:pPr>
      <w:r>
        <w:t xml:space="preserve">Fill in any blanks in the </w:t>
      </w:r>
      <w:r>
        <w:rPr>
          <w:b/>
        </w:rPr>
        <w:t xml:space="preserve">Implementation </w:t>
      </w:r>
      <w:r>
        <w:t xml:space="preserve">and </w:t>
      </w:r>
      <w:r>
        <w:rPr>
          <w:b/>
        </w:rPr>
        <w:t xml:space="preserve">Verification </w:t>
      </w:r>
      <w:r>
        <w:t>steps. The information is supplied when you launch the Packet Tracer activity.</w:t>
      </w:r>
    </w:p>
    <w:p w14:paraId="7C85D033" w14:textId="77777777" w:rsidR="0077742A" w:rsidRPr="0077742A" w:rsidRDefault="0077742A" w:rsidP="008C3005">
      <w:pPr>
        <w:pStyle w:val="LabSection"/>
      </w:pPr>
      <w:r w:rsidRPr="0077742A">
        <w:t>Implementation</w:t>
      </w:r>
    </w:p>
    <w:p w14:paraId="34912752" w14:textId="77777777" w:rsidR="008C3005" w:rsidRDefault="008C3005" w:rsidP="008C3005">
      <w:pPr>
        <w:pStyle w:val="BodyTextL25"/>
      </w:pPr>
      <w:r>
        <w:t xml:space="preserve">Note: All devices in the topology except </w:t>
      </w:r>
      <w:r w:rsidRPr="00086D26">
        <w:rPr>
          <w:b/>
        </w:rPr>
        <w:t>[[R1Name]]</w:t>
      </w:r>
      <w:r>
        <w:t xml:space="preserve">, </w:t>
      </w:r>
      <w:r w:rsidRPr="00086D26">
        <w:rPr>
          <w:b/>
        </w:rPr>
        <w:t>[[S1Name]]</w:t>
      </w:r>
      <w:r>
        <w:t xml:space="preserve">, and </w:t>
      </w:r>
      <w:r w:rsidRPr="00086D26">
        <w:rPr>
          <w:b/>
        </w:rPr>
        <w:t>[[PC1Name]]</w:t>
      </w:r>
      <w:r>
        <w:t xml:space="preserve"> are fully configured. You do not have access to the other routers. You can access all the servers and PCs for testing purposes.</w:t>
      </w:r>
    </w:p>
    <w:p w14:paraId="3F9E32C1" w14:textId="77777777" w:rsidR="00086D26" w:rsidRDefault="00086D26" w:rsidP="0077742A">
      <w:pPr>
        <w:pStyle w:val="BodyTextL25"/>
      </w:pPr>
      <w:r>
        <w:t xml:space="preserve">Implement to following requirements using </w:t>
      </w:r>
      <w:r w:rsidR="0077742A">
        <w:t>your documentation</w:t>
      </w:r>
      <w:r>
        <w:t>:</w:t>
      </w:r>
    </w:p>
    <w:p w14:paraId="330DF845" w14:textId="77777777" w:rsidR="00086D26" w:rsidRPr="0077742A" w:rsidRDefault="00086D26" w:rsidP="0077742A">
      <w:pPr>
        <w:pStyle w:val="BodyTextL25"/>
        <w:rPr>
          <w:b/>
        </w:rPr>
      </w:pPr>
      <w:r w:rsidRPr="0077742A">
        <w:rPr>
          <w:b/>
        </w:rPr>
        <w:t>[[S1Name]]</w:t>
      </w:r>
    </w:p>
    <w:p w14:paraId="39FA46F5" w14:textId="77777777" w:rsidR="00086D26" w:rsidRDefault="00086D26" w:rsidP="00086D26">
      <w:pPr>
        <w:pStyle w:val="Bulletlevel1"/>
      </w:pPr>
      <w:r>
        <w:t>Configure remote management access including IP addressing and SSH:</w:t>
      </w:r>
    </w:p>
    <w:p w14:paraId="51810151" w14:textId="77777777" w:rsidR="00086D26" w:rsidRDefault="00086D26" w:rsidP="00086D26">
      <w:pPr>
        <w:pStyle w:val="Bulletlevel2"/>
      </w:pPr>
      <w:r>
        <w:t>Domain is cisco.com</w:t>
      </w:r>
    </w:p>
    <w:p w14:paraId="5D1C51DF" w14:textId="77777777" w:rsidR="00086D26" w:rsidRDefault="00086D26" w:rsidP="00086D26">
      <w:pPr>
        <w:pStyle w:val="Bulletlevel2"/>
      </w:pPr>
      <w:r>
        <w:t xml:space="preserve">User </w:t>
      </w:r>
      <w:r w:rsidRPr="009A695F">
        <w:rPr>
          <w:b/>
        </w:rPr>
        <w:t>[[UserText]]</w:t>
      </w:r>
      <w:r>
        <w:t xml:space="preserve"> with password </w:t>
      </w:r>
      <w:r w:rsidRPr="009A695F">
        <w:rPr>
          <w:b/>
        </w:rPr>
        <w:t>[[UserPass]]</w:t>
      </w:r>
    </w:p>
    <w:p w14:paraId="227DC2DD" w14:textId="77777777" w:rsidR="00003193" w:rsidRDefault="00003193" w:rsidP="00086D26">
      <w:pPr>
        <w:pStyle w:val="Bulletlevel2"/>
      </w:pPr>
      <w:r>
        <w:t>Crypto key length of 1024</w:t>
      </w:r>
    </w:p>
    <w:p w14:paraId="4DA94C82" w14:textId="77777777" w:rsidR="00086D26" w:rsidRDefault="00086D26" w:rsidP="00086D26">
      <w:pPr>
        <w:pStyle w:val="Bulletlevel2"/>
      </w:pPr>
      <w:r>
        <w:t>SSH version 2, limited to 2 authentication attempts and a 60 second timeout</w:t>
      </w:r>
    </w:p>
    <w:p w14:paraId="72E90837" w14:textId="77777777" w:rsidR="00A41AD9" w:rsidRDefault="00A41AD9" w:rsidP="00086D26">
      <w:pPr>
        <w:pStyle w:val="Bulletlevel2"/>
      </w:pPr>
      <w:r>
        <w:t>Clear text passwords should be encrypted.</w:t>
      </w:r>
    </w:p>
    <w:p w14:paraId="70ED22E2" w14:textId="77777777" w:rsidR="001E37C5" w:rsidRDefault="00086D26" w:rsidP="00086D26">
      <w:pPr>
        <w:pStyle w:val="Bulletlevel1"/>
      </w:pPr>
      <w:r>
        <w:t>Configure, name and assign VLANs. Ports should be manually configured as access ports.</w:t>
      </w:r>
    </w:p>
    <w:p w14:paraId="54603083" w14:textId="77777777" w:rsidR="00086D26" w:rsidRDefault="00086D26" w:rsidP="00086D26">
      <w:pPr>
        <w:pStyle w:val="Bulletlevel1"/>
      </w:pPr>
      <w:r>
        <w:t>Configure trunking.</w:t>
      </w:r>
    </w:p>
    <w:p w14:paraId="0931E789" w14:textId="77777777" w:rsidR="00086D26" w:rsidRDefault="00086D26" w:rsidP="00086D26">
      <w:pPr>
        <w:pStyle w:val="Bulletlevel1"/>
      </w:pPr>
      <w:r>
        <w:t>Implement port security:</w:t>
      </w:r>
    </w:p>
    <w:p w14:paraId="5A8C335B" w14:textId="77777777" w:rsidR="00086D26" w:rsidRDefault="00086D26" w:rsidP="00086D26">
      <w:pPr>
        <w:pStyle w:val="Bulletlevel2"/>
      </w:pPr>
      <w:r>
        <w:t xml:space="preserve">On Fa0/1, allow 2 MAC addresses that are automatically added to the configuration file when detected. </w:t>
      </w:r>
      <w:r w:rsidR="009A695F">
        <w:t>The port should not be disabled, but a syslog message should be captured if a violation occurs.</w:t>
      </w:r>
    </w:p>
    <w:p w14:paraId="4F9B19ED" w14:textId="77777777" w:rsidR="00086D26" w:rsidRDefault="009A695F" w:rsidP="009A695F">
      <w:pPr>
        <w:pStyle w:val="Bulletlevel2"/>
      </w:pPr>
      <w:r>
        <w:t>Disable all other unused ports.</w:t>
      </w:r>
    </w:p>
    <w:p w14:paraId="0C3E7A35" w14:textId="77777777" w:rsidR="009A695F" w:rsidRPr="009A695F" w:rsidRDefault="009A695F" w:rsidP="0077742A">
      <w:pPr>
        <w:pStyle w:val="BodyTextL25Bold"/>
      </w:pPr>
      <w:r w:rsidRPr="009A695F">
        <w:t>[[R1Name]]</w:t>
      </w:r>
    </w:p>
    <w:p w14:paraId="53E30650" w14:textId="77777777" w:rsidR="009A695F" w:rsidRDefault="009A695F" w:rsidP="009A695F">
      <w:pPr>
        <w:pStyle w:val="Bulletlevel1"/>
      </w:pPr>
      <w:r>
        <w:t>Configure inter-VLAN routing.</w:t>
      </w:r>
    </w:p>
    <w:p w14:paraId="47761AB5" w14:textId="77777777" w:rsidR="001C6833" w:rsidRDefault="001C6833" w:rsidP="001C6833">
      <w:pPr>
        <w:pStyle w:val="Bulletlevel1"/>
      </w:pPr>
      <w:r>
        <w:t xml:space="preserve">Configure DHCP services for VLAN 30. Use </w:t>
      </w:r>
      <w:r>
        <w:rPr>
          <w:b/>
        </w:rPr>
        <w:t xml:space="preserve">LAN </w:t>
      </w:r>
      <w:r>
        <w:t>as the case-sensitive name for the pool.</w:t>
      </w:r>
    </w:p>
    <w:p w14:paraId="18EB5DF5" w14:textId="77777777" w:rsidR="009A695F" w:rsidRDefault="009A695F" w:rsidP="009A695F">
      <w:pPr>
        <w:pStyle w:val="Bulletlevel1"/>
      </w:pPr>
      <w:r>
        <w:t xml:space="preserve">Implement </w:t>
      </w:r>
      <w:r w:rsidR="00A41AD9">
        <w:t>routing</w:t>
      </w:r>
      <w:r>
        <w:t>:</w:t>
      </w:r>
    </w:p>
    <w:p w14:paraId="18804F6E" w14:textId="77777777" w:rsidR="009A695F" w:rsidRDefault="009A695F" w:rsidP="009A695F">
      <w:pPr>
        <w:pStyle w:val="Bulletlevel2"/>
      </w:pPr>
      <w:r>
        <w:t>Use</w:t>
      </w:r>
      <w:r w:rsidR="00A41AD9">
        <w:t xml:space="preserve"> </w:t>
      </w:r>
      <w:r w:rsidR="000758BC">
        <w:t>RIPv2</w:t>
      </w:r>
      <w:r>
        <w:t xml:space="preserve"> </w:t>
      </w:r>
      <w:r w:rsidR="000758BC">
        <w:t>as the routing protocol.</w:t>
      </w:r>
    </w:p>
    <w:p w14:paraId="0D73F71F" w14:textId="77777777" w:rsidR="009A695F" w:rsidRDefault="009A695F" w:rsidP="009A695F">
      <w:pPr>
        <w:pStyle w:val="Bulletlevel2"/>
      </w:pPr>
      <w:r>
        <w:t xml:space="preserve">Configure one network statement for the entire </w:t>
      </w:r>
      <w:r w:rsidRPr="009A695F">
        <w:rPr>
          <w:b/>
        </w:rPr>
        <w:t>[[DisplayNet]]</w:t>
      </w:r>
      <w:r>
        <w:t xml:space="preserve"> address space</w:t>
      </w:r>
      <w:r w:rsidR="00F7652D">
        <w:t>.</w:t>
      </w:r>
    </w:p>
    <w:p w14:paraId="34DC10AB" w14:textId="77777777" w:rsidR="009A695F" w:rsidRDefault="009A695F" w:rsidP="009A695F">
      <w:pPr>
        <w:pStyle w:val="Bulletlevel2"/>
      </w:pPr>
      <w:r>
        <w:t xml:space="preserve">Disable interfaces that should not send </w:t>
      </w:r>
      <w:r w:rsidR="000758BC">
        <w:t>RIPv2</w:t>
      </w:r>
      <w:r>
        <w:t xml:space="preserve"> messages.</w:t>
      </w:r>
    </w:p>
    <w:p w14:paraId="797830A2" w14:textId="77777777" w:rsidR="00A41AD9" w:rsidRDefault="00A41AD9" w:rsidP="009A695F">
      <w:pPr>
        <w:pStyle w:val="Bulletlevel2"/>
      </w:pPr>
      <w:r>
        <w:t>Configure a default route to the Internet.</w:t>
      </w:r>
    </w:p>
    <w:p w14:paraId="12EE9FC1" w14:textId="77777777" w:rsidR="009A695F" w:rsidRDefault="009A695F" w:rsidP="009A695F">
      <w:pPr>
        <w:pStyle w:val="Bulletlevel1"/>
      </w:pPr>
      <w:r>
        <w:t>Implement NAT:</w:t>
      </w:r>
    </w:p>
    <w:p w14:paraId="67736DFA" w14:textId="77777777" w:rsidR="009A695F" w:rsidRDefault="009A695F" w:rsidP="009A695F">
      <w:pPr>
        <w:pStyle w:val="Bulletlevel2"/>
      </w:pPr>
      <w:r>
        <w:t xml:space="preserve">Configure a </w:t>
      </w:r>
      <w:r w:rsidR="0077742A">
        <w:t xml:space="preserve">standard, </w:t>
      </w:r>
      <w:r>
        <w:t xml:space="preserve">one statement ACL number 1. All IP addresses belonging to the </w:t>
      </w:r>
      <w:r w:rsidRPr="0077742A">
        <w:rPr>
          <w:b/>
        </w:rPr>
        <w:t>[[DisplayNet]]</w:t>
      </w:r>
      <w:r>
        <w:t xml:space="preserve"> address space are allowed.</w:t>
      </w:r>
    </w:p>
    <w:p w14:paraId="524EF8DE" w14:textId="77777777" w:rsidR="009A695F" w:rsidRDefault="0077742A" w:rsidP="009A695F">
      <w:pPr>
        <w:pStyle w:val="Bulletlevel2"/>
      </w:pPr>
      <w:r>
        <w:t xml:space="preserve">Refer to </w:t>
      </w:r>
      <w:r w:rsidR="001C6833">
        <w:t>your documentation and configure static NAT for the File Server.</w:t>
      </w:r>
    </w:p>
    <w:p w14:paraId="3AAE4FD0" w14:textId="77777777" w:rsidR="001C6833" w:rsidRDefault="001C6833" w:rsidP="001C6833">
      <w:pPr>
        <w:pStyle w:val="Bulletlevel2"/>
      </w:pPr>
      <w:r>
        <w:t>Configure dynamic NAT with PAT using a pool</w:t>
      </w:r>
      <w:r w:rsidR="008C3005">
        <w:t xml:space="preserve"> name of your choice</w:t>
      </w:r>
      <w:r w:rsidR="00D46FF9">
        <w:t>, a /30 mask, and</w:t>
      </w:r>
      <w:r>
        <w:t xml:space="preserve"> these two public addresses: </w:t>
      </w:r>
    </w:p>
    <w:p w14:paraId="4C38BF5F" w14:textId="77777777" w:rsidR="001C6833" w:rsidRPr="001C6833" w:rsidRDefault="001C6833" w:rsidP="001C6833">
      <w:pPr>
        <w:pStyle w:val="Bulletlevel2"/>
        <w:numPr>
          <w:ilvl w:val="2"/>
          <w:numId w:val="1"/>
        </w:numPr>
        <w:tabs>
          <w:tab w:val="clear" w:pos="720"/>
          <w:tab w:val="num" w:pos="1440"/>
        </w:tabs>
        <w:ind w:left="1440"/>
        <w:rPr>
          <w:b/>
        </w:rPr>
      </w:pPr>
      <w:r w:rsidRPr="001C6833">
        <w:rPr>
          <w:b/>
        </w:rPr>
        <w:t>[[NATPoolText]]</w:t>
      </w:r>
    </w:p>
    <w:p w14:paraId="38126D10" w14:textId="77777777" w:rsidR="001C6833" w:rsidRDefault="001C6833" w:rsidP="001C6833">
      <w:pPr>
        <w:pStyle w:val="BodyTextL25Bold"/>
      </w:pPr>
      <w:r>
        <w:t>[[PC1</w:t>
      </w:r>
      <w:r w:rsidR="00236314">
        <w:t>Name</w:t>
      </w:r>
      <w:r>
        <w:t>]]</w:t>
      </w:r>
    </w:p>
    <w:p w14:paraId="35EED894" w14:textId="77777777" w:rsidR="001C6833" w:rsidRPr="008C3005" w:rsidRDefault="001C6833" w:rsidP="008C3005">
      <w:pPr>
        <w:pStyle w:val="BodyTextL50"/>
      </w:pPr>
      <w:r>
        <w:lastRenderedPageBreak/>
        <w:t xml:space="preserve">Verify </w:t>
      </w:r>
      <w:r w:rsidRPr="008C3005">
        <w:rPr>
          <w:b/>
        </w:rPr>
        <w:t>[[PC1</w:t>
      </w:r>
      <w:r w:rsidR="00236314">
        <w:rPr>
          <w:b/>
        </w:rPr>
        <w:t>Name</w:t>
      </w:r>
      <w:r w:rsidRPr="008C3005">
        <w:rPr>
          <w:b/>
        </w:rPr>
        <w:t>]]</w:t>
      </w:r>
      <w:r>
        <w:t xml:space="preserve"> has received full addressing information from </w:t>
      </w:r>
      <w:r w:rsidRPr="008C3005">
        <w:rPr>
          <w:b/>
        </w:rPr>
        <w:t>[[R1Name]]</w:t>
      </w:r>
      <w:r w:rsidR="008C3005">
        <w:t>.</w:t>
      </w:r>
    </w:p>
    <w:p w14:paraId="26F77079" w14:textId="77777777" w:rsidR="001C6833" w:rsidRDefault="008C3005" w:rsidP="008C3005">
      <w:pPr>
        <w:pStyle w:val="LabSection"/>
      </w:pPr>
      <w:r>
        <w:t>Verification</w:t>
      </w:r>
    </w:p>
    <w:p w14:paraId="7DA2891A" w14:textId="77777777" w:rsidR="008C3005" w:rsidRDefault="008C3005" w:rsidP="008C3005">
      <w:pPr>
        <w:pStyle w:val="BodyTextL25"/>
      </w:pPr>
      <w:r>
        <w:t>All devices should now be able to ping all other devices. If not, troubleshoot your configurations to isolate and solve problems. A few tests include</w:t>
      </w:r>
      <w:r w:rsidR="002A3571">
        <w:t>:</w:t>
      </w:r>
    </w:p>
    <w:p w14:paraId="5F729EA8" w14:textId="77777777" w:rsidR="008C3005" w:rsidRDefault="008C3005" w:rsidP="008C3005">
      <w:pPr>
        <w:pStyle w:val="Bulletlevel1"/>
      </w:pPr>
      <w:r>
        <w:t xml:space="preserve">Verify remote access to </w:t>
      </w:r>
      <w:r w:rsidRPr="008C3005">
        <w:rPr>
          <w:b/>
        </w:rPr>
        <w:t>[[S1Name]]</w:t>
      </w:r>
      <w:r>
        <w:t xml:space="preserve"> by using SSH from a PC.</w:t>
      </w:r>
    </w:p>
    <w:p w14:paraId="4B3D88BE" w14:textId="77777777" w:rsidR="008C3005" w:rsidRDefault="008C3005" w:rsidP="008C3005">
      <w:pPr>
        <w:pStyle w:val="Bulletlevel1"/>
      </w:pPr>
      <w:r>
        <w:t>Verify VLANs are assigned to appropriate ports and port security is in force.</w:t>
      </w:r>
    </w:p>
    <w:p w14:paraId="12B3C894" w14:textId="77777777" w:rsidR="008C3005" w:rsidRDefault="008C3005" w:rsidP="008C3005">
      <w:pPr>
        <w:pStyle w:val="Bulletlevel1"/>
      </w:pPr>
      <w:r>
        <w:t>Verify OSPF neighbors and a complete routing table.</w:t>
      </w:r>
    </w:p>
    <w:p w14:paraId="16228A4B" w14:textId="77777777" w:rsidR="008C3005" w:rsidRDefault="008C3005" w:rsidP="008C3005">
      <w:pPr>
        <w:pStyle w:val="Bulletlevel1"/>
      </w:pPr>
      <w:r>
        <w:t xml:space="preserve">Verify NAT translations and statics. </w:t>
      </w:r>
    </w:p>
    <w:p w14:paraId="46201F62" w14:textId="77777777" w:rsidR="008C3005" w:rsidRDefault="008C3005" w:rsidP="008C3005">
      <w:pPr>
        <w:pStyle w:val="Bulletlevel2"/>
      </w:pPr>
      <w:r>
        <w:rPr>
          <w:b/>
        </w:rPr>
        <w:t xml:space="preserve">Outside Host </w:t>
      </w:r>
      <w:r>
        <w:t xml:space="preserve">should be able to access </w:t>
      </w:r>
      <w:r>
        <w:rPr>
          <w:b/>
        </w:rPr>
        <w:t>File Server</w:t>
      </w:r>
      <w:r>
        <w:t xml:space="preserve"> at the public address.</w:t>
      </w:r>
    </w:p>
    <w:p w14:paraId="5960DF06" w14:textId="77777777" w:rsidR="008C3005" w:rsidRDefault="008C3005" w:rsidP="008C3005">
      <w:pPr>
        <w:pStyle w:val="Bulletlevel2"/>
      </w:pPr>
      <w:r>
        <w:t xml:space="preserve"> Inside PCs should be able to access </w:t>
      </w:r>
      <w:r>
        <w:rPr>
          <w:b/>
        </w:rPr>
        <w:t>Web Server</w:t>
      </w:r>
      <w:r>
        <w:t>.</w:t>
      </w:r>
    </w:p>
    <w:p w14:paraId="7458BCA6" w14:textId="77777777" w:rsidR="008C3005" w:rsidRDefault="008C3005" w:rsidP="008C3005">
      <w:pPr>
        <w:pStyle w:val="Bulletlevel1"/>
      </w:pPr>
      <w:r>
        <w:t xml:space="preserve">Document any problems you encountered and the solutions in the </w:t>
      </w:r>
      <w:r w:rsidRPr="008C3005">
        <w:rPr>
          <w:b/>
        </w:rPr>
        <w:t xml:space="preserve">Troubleshooting </w:t>
      </w:r>
      <w:r>
        <w:rPr>
          <w:b/>
        </w:rPr>
        <w:t xml:space="preserve">Documentation </w:t>
      </w:r>
      <w:r>
        <w:t>table below.</w:t>
      </w:r>
    </w:p>
    <w:p w14:paraId="0B4A137C" w14:textId="77777777" w:rsidR="008C3005" w:rsidRDefault="008C3005" w:rsidP="008C3005">
      <w:pPr>
        <w:pStyle w:val="LabSection"/>
      </w:pPr>
      <w:r>
        <w:t>Troubleshooting Documentation</w:t>
      </w:r>
    </w:p>
    <w:tbl>
      <w:tblPr>
        <w:tblStyle w:val="LabTableStyle"/>
        <w:tblW w:w="0" w:type="auto"/>
        <w:tblLook w:val="04A0" w:firstRow="1" w:lastRow="0" w:firstColumn="1" w:lastColumn="0" w:noHBand="0" w:noVBand="1"/>
      </w:tblPr>
      <w:tblGrid>
        <w:gridCol w:w="5037"/>
        <w:gridCol w:w="5037"/>
      </w:tblGrid>
      <w:tr w:rsidR="008C3005" w14:paraId="6941704E" w14:textId="77777777" w:rsidTr="008C30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148" w:type="dxa"/>
          </w:tcPr>
          <w:p w14:paraId="33DA342B" w14:textId="77777777" w:rsidR="008C3005" w:rsidRDefault="008C3005" w:rsidP="008C3005">
            <w:pPr>
              <w:pStyle w:val="TableHeading"/>
            </w:pPr>
            <w:r>
              <w:t>Problem</w:t>
            </w:r>
          </w:p>
        </w:tc>
        <w:tc>
          <w:tcPr>
            <w:tcW w:w="5148" w:type="dxa"/>
          </w:tcPr>
          <w:p w14:paraId="55103155" w14:textId="77777777" w:rsidR="008C3005" w:rsidRDefault="008C3005" w:rsidP="008C3005">
            <w:pPr>
              <w:pStyle w:val="TableHeading"/>
            </w:pPr>
            <w:r>
              <w:t>Solution</w:t>
            </w:r>
          </w:p>
        </w:tc>
      </w:tr>
      <w:tr w:rsidR="008C3005" w14:paraId="564C4EB4" w14:textId="77777777" w:rsidTr="008C3005">
        <w:tc>
          <w:tcPr>
            <w:tcW w:w="5148" w:type="dxa"/>
          </w:tcPr>
          <w:p w14:paraId="0E7E45CB" w14:textId="77777777" w:rsidR="008C3005" w:rsidRDefault="008C3005" w:rsidP="008C3005">
            <w:pPr>
              <w:pStyle w:val="TableText"/>
            </w:pPr>
          </w:p>
          <w:p w14:paraId="1D482DFA" w14:textId="77777777" w:rsidR="008C3005" w:rsidRDefault="008C3005" w:rsidP="008C3005">
            <w:pPr>
              <w:pStyle w:val="TableText"/>
            </w:pPr>
          </w:p>
          <w:p w14:paraId="75189041" w14:textId="77777777" w:rsidR="008C3005" w:rsidRDefault="008C3005" w:rsidP="008C3005">
            <w:pPr>
              <w:pStyle w:val="TableText"/>
            </w:pPr>
          </w:p>
        </w:tc>
        <w:tc>
          <w:tcPr>
            <w:tcW w:w="5148" w:type="dxa"/>
          </w:tcPr>
          <w:p w14:paraId="4A6315E8" w14:textId="77777777" w:rsidR="008C3005" w:rsidRDefault="008C3005" w:rsidP="008C3005">
            <w:pPr>
              <w:pStyle w:val="TableText"/>
            </w:pPr>
          </w:p>
        </w:tc>
      </w:tr>
      <w:tr w:rsidR="008C3005" w14:paraId="5975853E" w14:textId="77777777" w:rsidTr="008C3005">
        <w:tc>
          <w:tcPr>
            <w:tcW w:w="5148" w:type="dxa"/>
          </w:tcPr>
          <w:p w14:paraId="48743F09" w14:textId="77777777" w:rsidR="008C3005" w:rsidRDefault="008C3005" w:rsidP="008C3005">
            <w:pPr>
              <w:pStyle w:val="TableText"/>
            </w:pPr>
          </w:p>
          <w:p w14:paraId="2EA30879" w14:textId="77777777" w:rsidR="008C3005" w:rsidRDefault="008C3005" w:rsidP="008C3005">
            <w:pPr>
              <w:pStyle w:val="TableText"/>
            </w:pPr>
          </w:p>
          <w:p w14:paraId="3F88D962" w14:textId="77777777" w:rsidR="008C3005" w:rsidRDefault="008C3005" w:rsidP="008C3005">
            <w:pPr>
              <w:pStyle w:val="TableText"/>
            </w:pPr>
          </w:p>
        </w:tc>
        <w:tc>
          <w:tcPr>
            <w:tcW w:w="5148" w:type="dxa"/>
          </w:tcPr>
          <w:p w14:paraId="00084CC3" w14:textId="77777777" w:rsidR="008C3005" w:rsidRDefault="008C3005" w:rsidP="008C3005">
            <w:pPr>
              <w:pStyle w:val="TableText"/>
            </w:pPr>
          </w:p>
        </w:tc>
      </w:tr>
      <w:tr w:rsidR="008C3005" w14:paraId="7737D19A" w14:textId="77777777" w:rsidTr="008C3005">
        <w:tc>
          <w:tcPr>
            <w:tcW w:w="5148" w:type="dxa"/>
          </w:tcPr>
          <w:p w14:paraId="0C858268" w14:textId="77777777" w:rsidR="008C3005" w:rsidRDefault="008C3005" w:rsidP="008C3005">
            <w:pPr>
              <w:pStyle w:val="TableText"/>
            </w:pPr>
          </w:p>
          <w:p w14:paraId="78E87997" w14:textId="77777777" w:rsidR="008C3005" w:rsidRDefault="008C3005" w:rsidP="008C3005">
            <w:pPr>
              <w:pStyle w:val="TableText"/>
            </w:pPr>
          </w:p>
          <w:p w14:paraId="098D7D56" w14:textId="77777777" w:rsidR="008C3005" w:rsidRDefault="008C3005" w:rsidP="008C3005">
            <w:pPr>
              <w:pStyle w:val="TableText"/>
            </w:pPr>
          </w:p>
        </w:tc>
        <w:tc>
          <w:tcPr>
            <w:tcW w:w="5148" w:type="dxa"/>
          </w:tcPr>
          <w:p w14:paraId="140DF9E0" w14:textId="77777777" w:rsidR="008C3005" w:rsidRDefault="008C3005" w:rsidP="008C3005">
            <w:pPr>
              <w:pStyle w:val="TableText"/>
            </w:pPr>
          </w:p>
        </w:tc>
      </w:tr>
      <w:tr w:rsidR="008C3005" w14:paraId="7E88455E" w14:textId="77777777" w:rsidTr="008C3005">
        <w:tc>
          <w:tcPr>
            <w:tcW w:w="5148" w:type="dxa"/>
          </w:tcPr>
          <w:p w14:paraId="3370E8DF" w14:textId="77777777" w:rsidR="008C3005" w:rsidRDefault="008C3005" w:rsidP="008C3005">
            <w:pPr>
              <w:pStyle w:val="TableText"/>
            </w:pPr>
          </w:p>
          <w:p w14:paraId="0DA28A75" w14:textId="77777777" w:rsidR="008C3005" w:rsidRDefault="008C3005" w:rsidP="008C3005">
            <w:pPr>
              <w:pStyle w:val="TableText"/>
            </w:pPr>
          </w:p>
          <w:p w14:paraId="2FA65D02" w14:textId="77777777" w:rsidR="008C3005" w:rsidRDefault="008C3005" w:rsidP="008C3005">
            <w:pPr>
              <w:pStyle w:val="TableText"/>
            </w:pPr>
          </w:p>
        </w:tc>
        <w:tc>
          <w:tcPr>
            <w:tcW w:w="5148" w:type="dxa"/>
          </w:tcPr>
          <w:p w14:paraId="1C4AD98A" w14:textId="77777777" w:rsidR="008C3005" w:rsidRDefault="008C3005" w:rsidP="008C3005">
            <w:pPr>
              <w:pStyle w:val="TableText"/>
            </w:pPr>
          </w:p>
        </w:tc>
      </w:tr>
    </w:tbl>
    <w:p w14:paraId="4CDA16DE" w14:textId="77777777" w:rsidR="008C3005" w:rsidRDefault="00E7644B" w:rsidP="00E7644B">
      <w:pPr>
        <w:pStyle w:val="LabSection"/>
      </w:pPr>
      <w:r>
        <w:t xml:space="preserve">Suggested </w:t>
      </w:r>
      <w:r w:rsidR="008C3005">
        <w:t>Scoring Rubric</w:t>
      </w:r>
    </w:p>
    <w:p w14:paraId="65AC15E4" w14:textId="77777777" w:rsidR="008C3005" w:rsidRDefault="008C3005" w:rsidP="008C3005">
      <w:pPr>
        <w:pStyle w:val="Bulletlevel1"/>
        <w:numPr>
          <w:ilvl w:val="0"/>
          <w:numId w:val="0"/>
        </w:numPr>
        <w:ind w:left="720" w:hanging="360"/>
      </w:pPr>
      <w:r>
        <w:t xml:space="preserve">Packet Tracer </w:t>
      </w:r>
      <w:r w:rsidR="00E7644B">
        <w:t xml:space="preserve">scores </w:t>
      </w:r>
      <w:r w:rsidR="00A41AD9">
        <w:t>70</w:t>
      </w:r>
      <w:r w:rsidR="00E7644B">
        <w:t xml:space="preserve"> points. </w:t>
      </w:r>
      <w:r w:rsidR="00A41AD9">
        <w:t>Documentation is worth 3</w:t>
      </w:r>
      <w:r w:rsidR="00E7644B">
        <w:t>0 points.</w:t>
      </w:r>
      <w:bookmarkStart w:id="0" w:name="_GoBack"/>
      <w:bookmarkEnd w:id="0"/>
    </w:p>
    <w:sectPr w:rsidR="008C3005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3785FD" w14:textId="77777777" w:rsidR="001B3CD7" w:rsidRDefault="001B3CD7" w:rsidP="0090659A">
      <w:pPr>
        <w:spacing w:after="0" w:line="240" w:lineRule="auto"/>
      </w:pPr>
      <w:r>
        <w:separator/>
      </w:r>
    </w:p>
    <w:p w14:paraId="7C1C1126" w14:textId="77777777" w:rsidR="001B3CD7" w:rsidRDefault="001B3CD7"/>
    <w:p w14:paraId="5BCAE1A1" w14:textId="77777777" w:rsidR="001B3CD7" w:rsidRDefault="001B3CD7"/>
    <w:p w14:paraId="113EBD06" w14:textId="77777777" w:rsidR="001B3CD7" w:rsidRDefault="001B3CD7"/>
    <w:p w14:paraId="2EE6595C" w14:textId="77777777" w:rsidR="001B3CD7" w:rsidRDefault="001B3CD7"/>
  </w:endnote>
  <w:endnote w:type="continuationSeparator" w:id="0">
    <w:p w14:paraId="30843FA7" w14:textId="77777777" w:rsidR="001B3CD7" w:rsidRDefault="001B3CD7" w:rsidP="0090659A">
      <w:pPr>
        <w:spacing w:after="0" w:line="240" w:lineRule="auto"/>
      </w:pPr>
      <w:r>
        <w:continuationSeparator/>
      </w:r>
    </w:p>
    <w:p w14:paraId="5C8AB651" w14:textId="77777777" w:rsidR="001B3CD7" w:rsidRDefault="001B3CD7"/>
    <w:p w14:paraId="50813AA9" w14:textId="77777777" w:rsidR="001B3CD7" w:rsidRDefault="001B3CD7"/>
    <w:p w14:paraId="08B43B31" w14:textId="77777777" w:rsidR="001B3CD7" w:rsidRDefault="001B3CD7"/>
    <w:p w14:paraId="054F7975" w14:textId="77777777" w:rsidR="001B3CD7" w:rsidRDefault="001B3C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EC219E" w14:textId="77777777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>
      <w:t>201</w:t>
    </w:r>
    <w:r w:rsidR="001772B8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DF18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DF18E8" w:rsidRPr="0090659A">
      <w:rPr>
        <w:b/>
        <w:szCs w:val="16"/>
      </w:rPr>
      <w:fldChar w:fldCharType="separate"/>
    </w:r>
    <w:r w:rsidR="007621B8">
      <w:rPr>
        <w:b/>
        <w:noProof/>
        <w:szCs w:val="16"/>
      </w:rPr>
      <w:t>4</w:t>
    </w:r>
    <w:r w:rsidR="00DF18E8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DF18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DF18E8" w:rsidRPr="0090659A">
      <w:rPr>
        <w:b/>
        <w:szCs w:val="16"/>
      </w:rPr>
      <w:fldChar w:fldCharType="separate"/>
    </w:r>
    <w:r w:rsidR="007621B8">
      <w:rPr>
        <w:b/>
        <w:noProof/>
        <w:szCs w:val="16"/>
      </w:rPr>
      <w:t>4</w:t>
    </w:r>
    <w:r w:rsidR="00DF18E8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740B50" w14:textId="77777777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1772B8">
      <w:t>201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DF18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DF18E8" w:rsidRPr="0090659A">
      <w:rPr>
        <w:b/>
        <w:szCs w:val="16"/>
      </w:rPr>
      <w:fldChar w:fldCharType="separate"/>
    </w:r>
    <w:r w:rsidR="007621B8">
      <w:rPr>
        <w:b/>
        <w:noProof/>
        <w:szCs w:val="16"/>
      </w:rPr>
      <w:t>1</w:t>
    </w:r>
    <w:r w:rsidR="00DF18E8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DF18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DF18E8" w:rsidRPr="0090659A">
      <w:rPr>
        <w:b/>
        <w:szCs w:val="16"/>
      </w:rPr>
      <w:fldChar w:fldCharType="separate"/>
    </w:r>
    <w:r w:rsidR="007621B8">
      <w:rPr>
        <w:b/>
        <w:noProof/>
        <w:szCs w:val="16"/>
      </w:rPr>
      <w:t>4</w:t>
    </w:r>
    <w:r w:rsidR="00DF18E8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10B854" w14:textId="77777777" w:rsidR="001B3CD7" w:rsidRDefault="001B3CD7" w:rsidP="0090659A">
      <w:pPr>
        <w:spacing w:after="0" w:line="240" w:lineRule="auto"/>
      </w:pPr>
      <w:r>
        <w:separator/>
      </w:r>
    </w:p>
    <w:p w14:paraId="7F7C50BE" w14:textId="77777777" w:rsidR="001B3CD7" w:rsidRDefault="001B3CD7"/>
    <w:p w14:paraId="5F328E3F" w14:textId="77777777" w:rsidR="001B3CD7" w:rsidRDefault="001B3CD7"/>
    <w:p w14:paraId="3187DF3A" w14:textId="77777777" w:rsidR="001B3CD7" w:rsidRDefault="001B3CD7"/>
    <w:p w14:paraId="448B93D4" w14:textId="77777777" w:rsidR="001B3CD7" w:rsidRDefault="001B3CD7"/>
  </w:footnote>
  <w:footnote w:type="continuationSeparator" w:id="0">
    <w:p w14:paraId="24BDAB2E" w14:textId="77777777" w:rsidR="001B3CD7" w:rsidRDefault="001B3CD7" w:rsidP="0090659A">
      <w:pPr>
        <w:spacing w:after="0" w:line="240" w:lineRule="auto"/>
      </w:pPr>
      <w:r>
        <w:continuationSeparator/>
      </w:r>
    </w:p>
    <w:p w14:paraId="1B5CC92C" w14:textId="77777777" w:rsidR="001B3CD7" w:rsidRDefault="001B3CD7"/>
    <w:p w14:paraId="519E5F12" w14:textId="77777777" w:rsidR="001B3CD7" w:rsidRDefault="001B3CD7"/>
    <w:p w14:paraId="43B21752" w14:textId="77777777" w:rsidR="001B3CD7" w:rsidRDefault="001B3CD7"/>
    <w:p w14:paraId="22358034" w14:textId="77777777" w:rsidR="001B3CD7" w:rsidRDefault="001B3CD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676D8A" w14:textId="77777777" w:rsidR="007443E9" w:rsidRDefault="00EF4623" w:rsidP="00C52BA6">
    <w:pPr>
      <w:pStyle w:val="PageHead"/>
    </w:pPr>
    <w:r>
      <w:t>Packet Tracer –</w:t>
    </w:r>
    <w:r w:rsidRPr="00FD4A68">
      <w:t xml:space="preserve"> </w:t>
    </w:r>
    <w:r w:rsidR="00A774BE" w:rsidRPr="00A774BE">
      <w:t>Skills Integration Challeng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FAC574" w14:textId="77777777" w:rsidR="008C4307" w:rsidRDefault="002E7852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F2C3ABE" wp14:editId="2ED647A4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3D19DB"/>
    <w:multiLevelType w:val="hybridMultilevel"/>
    <w:tmpl w:val="5D527792"/>
    <w:lvl w:ilvl="0" w:tplc="0CC4267A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0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GITC0tDQwNLQ3NDEyUdpeDU4uLM/DyQAqNaAAN2OR8sAAAA"/>
  </w:docVars>
  <w:rsids>
    <w:rsidRoot w:val="004A5BC5"/>
    <w:rsid w:val="00003193"/>
    <w:rsid w:val="00004175"/>
    <w:rsid w:val="000059C9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758BC"/>
    <w:rsid w:val="000769CF"/>
    <w:rsid w:val="000815D8"/>
    <w:rsid w:val="00085CC6"/>
    <w:rsid w:val="00086D26"/>
    <w:rsid w:val="00090C07"/>
    <w:rsid w:val="00091E8D"/>
    <w:rsid w:val="0009378D"/>
    <w:rsid w:val="00097163"/>
    <w:rsid w:val="000A22C8"/>
    <w:rsid w:val="000B2344"/>
    <w:rsid w:val="000B7DE5"/>
    <w:rsid w:val="000C6BB9"/>
    <w:rsid w:val="000D55B4"/>
    <w:rsid w:val="000E2B3A"/>
    <w:rsid w:val="000E65F0"/>
    <w:rsid w:val="000F072C"/>
    <w:rsid w:val="000F6743"/>
    <w:rsid w:val="001032D7"/>
    <w:rsid w:val="00107B2B"/>
    <w:rsid w:val="00112AC5"/>
    <w:rsid w:val="001133DD"/>
    <w:rsid w:val="00120CBE"/>
    <w:rsid w:val="001229C6"/>
    <w:rsid w:val="001366EC"/>
    <w:rsid w:val="0014219C"/>
    <w:rsid w:val="001425ED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3CD7"/>
    <w:rsid w:val="001B67D8"/>
    <w:rsid w:val="001B6F95"/>
    <w:rsid w:val="001C05A1"/>
    <w:rsid w:val="001C1D9E"/>
    <w:rsid w:val="001C6833"/>
    <w:rsid w:val="001C7C3B"/>
    <w:rsid w:val="001D5B6F"/>
    <w:rsid w:val="001E0AB8"/>
    <w:rsid w:val="001E37C5"/>
    <w:rsid w:val="001E38E0"/>
    <w:rsid w:val="001E4E72"/>
    <w:rsid w:val="001E62B3"/>
    <w:rsid w:val="001F0171"/>
    <w:rsid w:val="001F0D77"/>
    <w:rsid w:val="001F6EE4"/>
    <w:rsid w:val="001F7DD8"/>
    <w:rsid w:val="00200A0E"/>
    <w:rsid w:val="00201928"/>
    <w:rsid w:val="00203E26"/>
    <w:rsid w:val="0020449C"/>
    <w:rsid w:val="002113B8"/>
    <w:rsid w:val="00215665"/>
    <w:rsid w:val="0021792C"/>
    <w:rsid w:val="002240AB"/>
    <w:rsid w:val="00225E37"/>
    <w:rsid w:val="00236314"/>
    <w:rsid w:val="00242E3A"/>
    <w:rsid w:val="002506CF"/>
    <w:rsid w:val="0025107F"/>
    <w:rsid w:val="00260CD4"/>
    <w:rsid w:val="002639D8"/>
    <w:rsid w:val="00264267"/>
    <w:rsid w:val="00265F77"/>
    <w:rsid w:val="002660FC"/>
    <w:rsid w:val="00266C83"/>
    <w:rsid w:val="002768DC"/>
    <w:rsid w:val="00293616"/>
    <w:rsid w:val="002A2ED9"/>
    <w:rsid w:val="002A3571"/>
    <w:rsid w:val="002A6C56"/>
    <w:rsid w:val="002C090C"/>
    <w:rsid w:val="002C1243"/>
    <w:rsid w:val="002C1815"/>
    <w:rsid w:val="002C475E"/>
    <w:rsid w:val="002C6AD6"/>
    <w:rsid w:val="002D6C2A"/>
    <w:rsid w:val="002D7A86"/>
    <w:rsid w:val="002E7852"/>
    <w:rsid w:val="002F45FF"/>
    <w:rsid w:val="002F6D17"/>
    <w:rsid w:val="0030049C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162"/>
    <w:rsid w:val="00346D17"/>
    <w:rsid w:val="00347972"/>
    <w:rsid w:val="00350C5A"/>
    <w:rsid w:val="003559CC"/>
    <w:rsid w:val="003569D7"/>
    <w:rsid w:val="003608AC"/>
    <w:rsid w:val="0036465A"/>
    <w:rsid w:val="00392C65"/>
    <w:rsid w:val="00392ED5"/>
    <w:rsid w:val="003A19DC"/>
    <w:rsid w:val="003A1B45"/>
    <w:rsid w:val="003A250B"/>
    <w:rsid w:val="003B46FC"/>
    <w:rsid w:val="003B5767"/>
    <w:rsid w:val="003B7605"/>
    <w:rsid w:val="003C6BCA"/>
    <w:rsid w:val="003C7902"/>
    <w:rsid w:val="003D0BFF"/>
    <w:rsid w:val="003D1DF9"/>
    <w:rsid w:val="003E5BE5"/>
    <w:rsid w:val="003F18D1"/>
    <w:rsid w:val="003F4F0E"/>
    <w:rsid w:val="003F595C"/>
    <w:rsid w:val="003F6E06"/>
    <w:rsid w:val="00401530"/>
    <w:rsid w:val="00403C7A"/>
    <w:rsid w:val="004057A6"/>
    <w:rsid w:val="00406554"/>
    <w:rsid w:val="004131B0"/>
    <w:rsid w:val="004140C9"/>
    <w:rsid w:val="00416C42"/>
    <w:rsid w:val="00421DD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9EE"/>
    <w:rsid w:val="004936C2"/>
    <w:rsid w:val="0049379C"/>
    <w:rsid w:val="004A1CA0"/>
    <w:rsid w:val="004A22E9"/>
    <w:rsid w:val="004A5BC5"/>
    <w:rsid w:val="004B023D"/>
    <w:rsid w:val="004C0909"/>
    <w:rsid w:val="004C3F97"/>
    <w:rsid w:val="004D3339"/>
    <w:rsid w:val="004D353F"/>
    <w:rsid w:val="004D36D7"/>
    <w:rsid w:val="004D682B"/>
    <w:rsid w:val="004E56C0"/>
    <w:rsid w:val="004E6152"/>
    <w:rsid w:val="004F344A"/>
    <w:rsid w:val="00510639"/>
    <w:rsid w:val="00516142"/>
    <w:rsid w:val="00520027"/>
    <w:rsid w:val="0052093C"/>
    <w:rsid w:val="005219D7"/>
    <w:rsid w:val="00521B31"/>
    <w:rsid w:val="00522469"/>
    <w:rsid w:val="0052400A"/>
    <w:rsid w:val="005256E8"/>
    <w:rsid w:val="00536F43"/>
    <w:rsid w:val="00537150"/>
    <w:rsid w:val="005510BA"/>
    <w:rsid w:val="00554B4E"/>
    <w:rsid w:val="00556C02"/>
    <w:rsid w:val="0056188D"/>
    <w:rsid w:val="00563249"/>
    <w:rsid w:val="005645EF"/>
    <w:rsid w:val="00570A65"/>
    <w:rsid w:val="005762B1"/>
    <w:rsid w:val="00580456"/>
    <w:rsid w:val="00580E73"/>
    <w:rsid w:val="00593386"/>
    <w:rsid w:val="00596998"/>
    <w:rsid w:val="005A6E62"/>
    <w:rsid w:val="005D2B29"/>
    <w:rsid w:val="005D354A"/>
    <w:rsid w:val="005E3235"/>
    <w:rsid w:val="005E4176"/>
    <w:rsid w:val="005E65B5"/>
    <w:rsid w:val="005F3AE9"/>
    <w:rsid w:val="005F7D54"/>
    <w:rsid w:val="006007BB"/>
    <w:rsid w:val="00601DC0"/>
    <w:rsid w:val="006034CB"/>
    <w:rsid w:val="006131CE"/>
    <w:rsid w:val="00617D6E"/>
    <w:rsid w:val="00622D61"/>
    <w:rsid w:val="00624198"/>
    <w:rsid w:val="00626EB2"/>
    <w:rsid w:val="006428E5"/>
    <w:rsid w:val="00644958"/>
    <w:rsid w:val="00672919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E08"/>
    <w:rsid w:val="006E6581"/>
    <w:rsid w:val="006E71DF"/>
    <w:rsid w:val="006F1CC4"/>
    <w:rsid w:val="006F2A86"/>
    <w:rsid w:val="006F3163"/>
    <w:rsid w:val="00705FEC"/>
    <w:rsid w:val="0071147A"/>
    <w:rsid w:val="0071185D"/>
    <w:rsid w:val="007207A9"/>
    <w:rsid w:val="007222AD"/>
    <w:rsid w:val="007267CF"/>
    <w:rsid w:val="00731F3F"/>
    <w:rsid w:val="00733BAB"/>
    <w:rsid w:val="00735BA3"/>
    <w:rsid w:val="007436BF"/>
    <w:rsid w:val="007443E9"/>
    <w:rsid w:val="00745DCE"/>
    <w:rsid w:val="00753D89"/>
    <w:rsid w:val="00755C9B"/>
    <w:rsid w:val="00760FE4"/>
    <w:rsid w:val="007621B8"/>
    <w:rsid w:val="00763D8B"/>
    <w:rsid w:val="007657F6"/>
    <w:rsid w:val="007706DA"/>
    <w:rsid w:val="0077125A"/>
    <w:rsid w:val="0077742A"/>
    <w:rsid w:val="00786F58"/>
    <w:rsid w:val="00787CC1"/>
    <w:rsid w:val="00792F4E"/>
    <w:rsid w:val="0079398D"/>
    <w:rsid w:val="00796C25"/>
    <w:rsid w:val="007A287C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10E4B"/>
    <w:rsid w:val="00814BAA"/>
    <w:rsid w:val="00824295"/>
    <w:rsid w:val="008313F3"/>
    <w:rsid w:val="00837280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749"/>
    <w:rsid w:val="008A3A90"/>
    <w:rsid w:val="008B06D4"/>
    <w:rsid w:val="008B4F20"/>
    <w:rsid w:val="008B7FFD"/>
    <w:rsid w:val="008C2920"/>
    <w:rsid w:val="008C3005"/>
    <w:rsid w:val="008C4307"/>
    <w:rsid w:val="008D0D8D"/>
    <w:rsid w:val="008D23DF"/>
    <w:rsid w:val="008D73BF"/>
    <w:rsid w:val="008D782F"/>
    <w:rsid w:val="008D7F09"/>
    <w:rsid w:val="008E5B64"/>
    <w:rsid w:val="008E7DAA"/>
    <w:rsid w:val="008F0094"/>
    <w:rsid w:val="008F340F"/>
    <w:rsid w:val="00903523"/>
    <w:rsid w:val="0090659A"/>
    <w:rsid w:val="00910008"/>
    <w:rsid w:val="00915986"/>
    <w:rsid w:val="00917624"/>
    <w:rsid w:val="00930386"/>
    <w:rsid w:val="009309F5"/>
    <w:rsid w:val="0093161A"/>
    <w:rsid w:val="00933237"/>
    <w:rsid w:val="00933F28"/>
    <w:rsid w:val="009476C0"/>
    <w:rsid w:val="00952412"/>
    <w:rsid w:val="00963E34"/>
    <w:rsid w:val="00964DFA"/>
    <w:rsid w:val="00966174"/>
    <w:rsid w:val="0098155C"/>
    <w:rsid w:val="00983B77"/>
    <w:rsid w:val="00996053"/>
    <w:rsid w:val="009A0B2F"/>
    <w:rsid w:val="009A1CF4"/>
    <w:rsid w:val="009A37D7"/>
    <w:rsid w:val="009A4E17"/>
    <w:rsid w:val="009A6955"/>
    <w:rsid w:val="009A695F"/>
    <w:rsid w:val="009B341C"/>
    <w:rsid w:val="009B3A33"/>
    <w:rsid w:val="009B5747"/>
    <w:rsid w:val="009D2C27"/>
    <w:rsid w:val="009E095E"/>
    <w:rsid w:val="009E2309"/>
    <w:rsid w:val="009E42B9"/>
    <w:rsid w:val="00A014A3"/>
    <w:rsid w:val="00A0412D"/>
    <w:rsid w:val="00A21211"/>
    <w:rsid w:val="00A34E7F"/>
    <w:rsid w:val="00A41AD9"/>
    <w:rsid w:val="00A46F0A"/>
    <w:rsid w:val="00A46F25"/>
    <w:rsid w:val="00A47CC2"/>
    <w:rsid w:val="00A5606F"/>
    <w:rsid w:val="00A60146"/>
    <w:rsid w:val="00A622C4"/>
    <w:rsid w:val="00A754B4"/>
    <w:rsid w:val="00A774BE"/>
    <w:rsid w:val="00A807C1"/>
    <w:rsid w:val="00A83374"/>
    <w:rsid w:val="00A96172"/>
    <w:rsid w:val="00A96ECB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4CB5"/>
    <w:rsid w:val="00AE56C0"/>
    <w:rsid w:val="00AF6A98"/>
    <w:rsid w:val="00B00914"/>
    <w:rsid w:val="00B02A8E"/>
    <w:rsid w:val="00B052EE"/>
    <w:rsid w:val="00B1081F"/>
    <w:rsid w:val="00B27499"/>
    <w:rsid w:val="00B3010D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7FD9"/>
    <w:rsid w:val="00C10955"/>
    <w:rsid w:val="00C11C4D"/>
    <w:rsid w:val="00C1712C"/>
    <w:rsid w:val="00C23E16"/>
    <w:rsid w:val="00C27E37"/>
    <w:rsid w:val="00C30261"/>
    <w:rsid w:val="00C32713"/>
    <w:rsid w:val="00C351B8"/>
    <w:rsid w:val="00C410D9"/>
    <w:rsid w:val="00C44DB7"/>
    <w:rsid w:val="00C4510A"/>
    <w:rsid w:val="00C47F2E"/>
    <w:rsid w:val="00C52BA6"/>
    <w:rsid w:val="00C53D95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A73D5"/>
    <w:rsid w:val="00CC1C87"/>
    <w:rsid w:val="00CC3000"/>
    <w:rsid w:val="00CC4859"/>
    <w:rsid w:val="00CC67C5"/>
    <w:rsid w:val="00CC7A35"/>
    <w:rsid w:val="00CD072A"/>
    <w:rsid w:val="00CD7F73"/>
    <w:rsid w:val="00CE26C5"/>
    <w:rsid w:val="00CE36AF"/>
    <w:rsid w:val="00CE54DD"/>
    <w:rsid w:val="00CF0DA5"/>
    <w:rsid w:val="00CF791A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46FF9"/>
    <w:rsid w:val="00D501B0"/>
    <w:rsid w:val="00D52582"/>
    <w:rsid w:val="00D56A0E"/>
    <w:rsid w:val="00D57AD3"/>
    <w:rsid w:val="00D635FE"/>
    <w:rsid w:val="00D729DE"/>
    <w:rsid w:val="00D75B6A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6F44"/>
    <w:rsid w:val="00DF18E8"/>
    <w:rsid w:val="00E037D9"/>
    <w:rsid w:val="00E130EB"/>
    <w:rsid w:val="00E162CD"/>
    <w:rsid w:val="00E17FA5"/>
    <w:rsid w:val="00E26930"/>
    <w:rsid w:val="00E27257"/>
    <w:rsid w:val="00E449D0"/>
    <w:rsid w:val="00E4506A"/>
    <w:rsid w:val="00E53F99"/>
    <w:rsid w:val="00E56510"/>
    <w:rsid w:val="00E62EA8"/>
    <w:rsid w:val="00E67A6E"/>
    <w:rsid w:val="00E71B43"/>
    <w:rsid w:val="00E7644B"/>
    <w:rsid w:val="00E81612"/>
    <w:rsid w:val="00E870DC"/>
    <w:rsid w:val="00E87D18"/>
    <w:rsid w:val="00E87D62"/>
    <w:rsid w:val="00EA486E"/>
    <w:rsid w:val="00EA4FA3"/>
    <w:rsid w:val="00EA68A1"/>
    <w:rsid w:val="00EB001B"/>
    <w:rsid w:val="00EB6C33"/>
    <w:rsid w:val="00ED6019"/>
    <w:rsid w:val="00ED7830"/>
    <w:rsid w:val="00EE3909"/>
    <w:rsid w:val="00EF4205"/>
    <w:rsid w:val="00EF4623"/>
    <w:rsid w:val="00EF5939"/>
    <w:rsid w:val="00F01714"/>
    <w:rsid w:val="00F0258F"/>
    <w:rsid w:val="00F02D06"/>
    <w:rsid w:val="00F06FDD"/>
    <w:rsid w:val="00F10819"/>
    <w:rsid w:val="00F16F35"/>
    <w:rsid w:val="00F2229D"/>
    <w:rsid w:val="00F25ABB"/>
    <w:rsid w:val="00F27963"/>
    <w:rsid w:val="00F30446"/>
    <w:rsid w:val="00F4135D"/>
    <w:rsid w:val="00F41F1B"/>
    <w:rsid w:val="00F46BD9"/>
    <w:rsid w:val="00F60BE0"/>
    <w:rsid w:val="00F6280E"/>
    <w:rsid w:val="00F65F2B"/>
    <w:rsid w:val="00F7050A"/>
    <w:rsid w:val="00F75533"/>
    <w:rsid w:val="00F7652D"/>
    <w:rsid w:val="00F807D0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5AD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3E9608"/>
  <w15:docId w15:val="{69E9891E-3CE2-4E96-839B-1C748F511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ulletlevel10">
    <w:name w:val="bulletlevel1"/>
    <w:basedOn w:val="Normal"/>
    <w:rsid w:val="001E37C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E37C5"/>
  </w:style>
  <w:style w:type="paragraph" w:customStyle="1" w:styleId="bulletlevel20">
    <w:name w:val="bulletlevel2"/>
    <w:basedOn w:val="Normal"/>
    <w:rsid w:val="001E37C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20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29E970E-DFCE-42B1-AD3D-8BD047C41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48</Words>
  <Characters>3602</Characters>
  <Application>Microsoft Office Word</Application>
  <DocSecurity>0</DocSecurity>
  <Lines>171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dholzing</cp:lastModifiedBy>
  <cp:revision>2</cp:revision>
  <cp:lastPrinted>2014-01-28T20:39:00Z</cp:lastPrinted>
  <dcterms:created xsi:type="dcterms:W3CDTF">2016-06-20T18:45:00Z</dcterms:created>
  <dcterms:modified xsi:type="dcterms:W3CDTF">2016-06-20T18:45:00Z</dcterms:modified>
</cp:coreProperties>
</file>